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A3EA6D" w14:textId="7A434637" w:rsidR="001C1372" w:rsidRPr="00A50573" w:rsidRDefault="001C1372" w:rsidP="001C137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50573">
        <w:rPr>
          <w:rFonts w:ascii="Times New Roman" w:hAnsi="Times New Roman" w:cs="Times New Roman"/>
          <w:b/>
          <w:bCs/>
          <w:sz w:val="40"/>
          <w:szCs w:val="40"/>
        </w:rPr>
        <w:t xml:space="preserve">Ephesians Chapter </w:t>
      </w:r>
      <w:r w:rsidR="009C6785">
        <w:rPr>
          <w:rFonts w:ascii="Times New Roman" w:hAnsi="Times New Roman" w:cs="Times New Roman"/>
          <w:b/>
          <w:bCs/>
          <w:sz w:val="40"/>
          <w:szCs w:val="40"/>
        </w:rPr>
        <w:t>6</w:t>
      </w:r>
    </w:p>
    <w:p w14:paraId="60D77BF9" w14:textId="45BBF22C" w:rsidR="001C1372" w:rsidRDefault="001C1372" w:rsidP="001C1372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6465F58" w14:textId="0AA31622" w:rsidR="001C1372" w:rsidRDefault="00310A71" w:rsidP="001C13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10A71">
        <w:rPr>
          <w:rFonts w:ascii="Times New Roman" w:hAnsi="Times New Roman" w:cs="Times New Roman"/>
          <w:b/>
          <w:bCs/>
          <w:sz w:val="28"/>
          <w:szCs w:val="28"/>
        </w:rPr>
        <w:t xml:space="preserve">The </w:t>
      </w:r>
      <w:r w:rsidR="009C6785">
        <w:rPr>
          <w:rFonts w:ascii="Times New Roman" w:hAnsi="Times New Roman" w:cs="Times New Roman"/>
          <w:b/>
          <w:bCs/>
          <w:sz w:val="28"/>
          <w:szCs w:val="28"/>
        </w:rPr>
        <w:t xml:space="preserve">Christian </w:t>
      </w:r>
      <w:r w:rsidRPr="00310A71">
        <w:rPr>
          <w:rFonts w:ascii="Times New Roman" w:hAnsi="Times New Roman" w:cs="Times New Roman"/>
          <w:b/>
          <w:bCs/>
          <w:sz w:val="28"/>
          <w:szCs w:val="28"/>
        </w:rPr>
        <w:t>Walk</w:t>
      </w:r>
      <w:r w:rsidR="009C6785">
        <w:rPr>
          <w:rFonts w:ascii="Times New Roman" w:hAnsi="Times New Roman" w:cs="Times New Roman"/>
          <w:b/>
          <w:bCs/>
          <w:sz w:val="28"/>
          <w:szCs w:val="28"/>
        </w:rPr>
        <w:t xml:space="preserve"> as warfare 6:10-20</w:t>
      </w:r>
    </w:p>
    <w:p w14:paraId="1B95A3D9" w14:textId="77777777" w:rsidR="00065448" w:rsidRPr="00310A71" w:rsidRDefault="00065448" w:rsidP="00310A71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EB87E35" w14:textId="2777A3DE" w:rsidR="001C1372" w:rsidRDefault="009C6785" w:rsidP="001C137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Being strong in the Lord</w:t>
      </w:r>
      <w:r w:rsidR="00065448">
        <w:rPr>
          <w:rFonts w:ascii="Times New Roman" w:hAnsi="Times New Roman" w:cs="Times New Roman"/>
          <w:b/>
          <w:bCs/>
          <w:sz w:val="28"/>
          <w:szCs w:val="28"/>
        </w:rPr>
        <w:t>- the whole armor of God 6:10-17</w:t>
      </w:r>
    </w:p>
    <w:p w14:paraId="33D63379" w14:textId="77777777" w:rsidR="00E1719E" w:rsidRDefault="00E1719E" w:rsidP="00E1719E">
      <w:pPr>
        <w:pStyle w:val="ListParagraph"/>
        <w:ind w:left="1440"/>
        <w:rPr>
          <w:rFonts w:ascii="Times New Roman" w:hAnsi="Times New Roman" w:cs="Times New Roman"/>
          <w:b/>
          <w:bCs/>
          <w:sz w:val="28"/>
          <w:szCs w:val="28"/>
        </w:rPr>
      </w:pPr>
    </w:p>
    <w:p w14:paraId="7C77819C" w14:textId="4F78070F" w:rsidR="00AC732E" w:rsidRDefault="00E1719E" w:rsidP="000F4CC6">
      <w:pPr>
        <w:pStyle w:val="ListParagraph"/>
        <w:ind w:left="21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 pieces of Armor-</w:t>
      </w:r>
    </w:p>
    <w:p w14:paraId="4AB3A470" w14:textId="68B83C4B" w:rsidR="00E1719E" w:rsidRDefault="00E1719E" w:rsidP="000F4CC6">
      <w:pPr>
        <w:pStyle w:val="ListParagraph"/>
        <w:ind w:left="2160"/>
        <w:rPr>
          <w:rFonts w:ascii="Times New Roman" w:hAnsi="Times New Roman" w:cs="Times New Roman"/>
          <w:sz w:val="28"/>
          <w:szCs w:val="28"/>
        </w:rPr>
      </w:pPr>
    </w:p>
    <w:p w14:paraId="7EEE00C1" w14:textId="66D49346" w:rsidR="00E1719E" w:rsidRDefault="00E1719E" w:rsidP="000F4CC6">
      <w:pPr>
        <w:pStyle w:val="ListParagraph"/>
        <w:ind w:left="21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, 13, 14, 16-</w:t>
      </w:r>
    </w:p>
    <w:p w14:paraId="0422DCFE" w14:textId="4884B9B7" w:rsidR="00E1719E" w:rsidRDefault="00E1719E" w:rsidP="000F4CC6">
      <w:pPr>
        <w:pStyle w:val="ListParagraph"/>
        <w:ind w:left="2160"/>
        <w:rPr>
          <w:rFonts w:ascii="Times New Roman" w:hAnsi="Times New Roman" w:cs="Times New Roman"/>
          <w:sz w:val="28"/>
          <w:szCs w:val="28"/>
        </w:rPr>
      </w:pPr>
    </w:p>
    <w:p w14:paraId="26D57939" w14:textId="08A9011C" w:rsidR="00E1719E" w:rsidRDefault="00E1719E" w:rsidP="000F4CC6">
      <w:pPr>
        <w:pStyle w:val="ListParagraph"/>
        <w:ind w:left="21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ffensive weapons in 10-18</w:t>
      </w:r>
    </w:p>
    <w:p w14:paraId="71170AF2" w14:textId="1C0BCD05" w:rsidR="00065448" w:rsidRDefault="00065448" w:rsidP="000F4CC6">
      <w:pPr>
        <w:pStyle w:val="ListParagraph"/>
        <w:ind w:left="2160"/>
        <w:rPr>
          <w:rFonts w:ascii="Times New Roman" w:hAnsi="Times New Roman" w:cs="Times New Roman"/>
          <w:sz w:val="28"/>
          <w:szCs w:val="28"/>
        </w:rPr>
      </w:pPr>
    </w:p>
    <w:p w14:paraId="0E104193" w14:textId="77777777" w:rsidR="00AC732E" w:rsidRPr="00AE2B0F" w:rsidRDefault="00AC732E" w:rsidP="000F4CC6">
      <w:pPr>
        <w:pStyle w:val="ListParagraph"/>
        <w:ind w:left="2160"/>
        <w:rPr>
          <w:rFonts w:ascii="Times New Roman" w:hAnsi="Times New Roman" w:cs="Times New Roman"/>
          <w:sz w:val="28"/>
          <w:szCs w:val="28"/>
        </w:rPr>
      </w:pPr>
    </w:p>
    <w:p w14:paraId="7283D3F1" w14:textId="3ACDCCF5" w:rsidR="001C1372" w:rsidRDefault="00894847" w:rsidP="001C137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65448">
        <w:rPr>
          <w:rFonts w:ascii="Times New Roman" w:hAnsi="Times New Roman" w:cs="Times New Roman"/>
          <w:b/>
          <w:bCs/>
          <w:sz w:val="28"/>
          <w:szCs w:val="28"/>
        </w:rPr>
        <w:t>Prayer for all saints and Paul 6:18-20</w:t>
      </w:r>
    </w:p>
    <w:p w14:paraId="043CB1A4" w14:textId="77777777" w:rsidR="00E1719E" w:rsidRDefault="00E1719E" w:rsidP="00E1719E">
      <w:pPr>
        <w:pStyle w:val="ListParagraph"/>
        <w:ind w:left="1440"/>
        <w:rPr>
          <w:rFonts w:ascii="Times New Roman" w:hAnsi="Times New Roman" w:cs="Times New Roman"/>
          <w:b/>
          <w:bCs/>
          <w:sz w:val="28"/>
          <w:szCs w:val="28"/>
        </w:rPr>
      </w:pPr>
    </w:p>
    <w:p w14:paraId="2AFCF434" w14:textId="5EFA352D" w:rsidR="00AC732E" w:rsidRDefault="00E1719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en</w:t>
      </w:r>
    </w:p>
    <w:p w14:paraId="3E276D93" w14:textId="2052B348" w:rsidR="00E1719E" w:rsidRDefault="00E1719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</w:t>
      </w:r>
    </w:p>
    <w:p w14:paraId="4EC3DCA5" w14:textId="3ECAD090" w:rsidR="00E1719E" w:rsidRDefault="00E1719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ur disposition</w:t>
      </w:r>
    </w:p>
    <w:p w14:paraId="05B0031A" w14:textId="2376803D" w:rsidR="00E1719E" w:rsidRDefault="00E1719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 whom</w:t>
      </w:r>
    </w:p>
    <w:p w14:paraId="14227AEE" w14:textId="09D2BCFA" w:rsidR="00E1719E" w:rsidRDefault="00E1719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14:paraId="74A8855B" w14:textId="05DB5430" w:rsidR="00E1719E" w:rsidRDefault="00E1719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9-20:</w:t>
      </w:r>
    </w:p>
    <w:p w14:paraId="0B5626ED" w14:textId="1C4DCF0F" w:rsidR="00AC732E" w:rsidRDefault="00AC732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14:paraId="700D3642" w14:textId="45E76A94" w:rsidR="00065448" w:rsidRDefault="00065448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14:paraId="59F0791F" w14:textId="7A19684B" w:rsidR="00065448" w:rsidRPr="00E1719E" w:rsidRDefault="00E1719E" w:rsidP="008526E9">
      <w:pPr>
        <w:pStyle w:val="ListParagraph"/>
        <w:ind w:left="1440"/>
        <w:rPr>
          <w:rFonts w:ascii="Times New Roman" w:hAnsi="Times New Roman" w:cs="Times New Roman"/>
          <w:b/>
          <w:bCs/>
          <w:sz w:val="28"/>
          <w:szCs w:val="28"/>
        </w:rPr>
      </w:pPr>
      <w:r w:rsidRPr="00E1719E">
        <w:rPr>
          <w:rFonts w:ascii="Times New Roman" w:hAnsi="Times New Roman" w:cs="Times New Roman"/>
          <w:b/>
          <w:bCs/>
          <w:sz w:val="28"/>
          <w:szCs w:val="28"/>
        </w:rPr>
        <w:t>Extra Credit:</w:t>
      </w:r>
    </w:p>
    <w:p w14:paraId="3BC2EDEC" w14:textId="402E4722" w:rsidR="00E1719E" w:rsidRDefault="00E1719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14:paraId="4A6BB95E" w14:textId="47B1A072" w:rsidR="00E1719E" w:rsidRDefault="00E1719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ul describes himself-</w:t>
      </w:r>
    </w:p>
    <w:p w14:paraId="046502F8" w14:textId="078DFD77" w:rsidR="00E1719E" w:rsidRDefault="00E1719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ph 1:1</w:t>
      </w:r>
    </w:p>
    <w:p w14:paraId="6D416172" w14:textId="5243C560" w:rsidR="00E1719E" w:rsidRDefault="00E1719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:1 and 4:1</w:t>
      </w:r>
    </w:p>
    <w:p w14:paraId="0CF7CEC4" w14:textId="0193A945" w:rsidR="00E1719E" w:rsidRDefault="00E1719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:7</w:t>
      </w:r>
    </w:p>
    <w:p w14:paraId="18D17431" w14:textId="3B8168CC" w:rsidR="00E1719E" w:rsidRDefault="00E1719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:20</w:t>
      </w:r>
    </w:p>
    <w:p w14:paraId="6E9E2AA8" w14:textId="77777777" w:rsidR="00E1719E" w:rsidRPr="00AE2B0F" w:rsidRDefault="00E1719E" w:rsidP="008526E9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14:paraId="414CEDDE" w14:textId="77777777" w:rsidR="00FC35C6" w:rsidRDefault="00FC35C6" w:rsidP="008526E9">
      <w:pPr>
        <w:pStyle w:val="ListParagraph"/>
        <w:ind w:left="1440"/>
        <w:rPr>
          <w:rFonts w:ascii="Times New Roman" w:hAnsi="Times New Roman" w:cs="Times New Roman"/>
          <w:b/>
          <w:bCs/>
          <w:sz w:val="28"/>
          <w:szCs w:val="28"/>
        </w:rPr>
      </w:pPr>
    </w:p>
    <w:p w14:paraId="25F004AC" w14:textId="4A3962FE" w:rsidR="00894847" w:rsidRDefault="00065448" w:rsidP="00065448">
      <w:pPr>
        <w:pStyle w:val="ListParagraph"/>
        <w:ind w:left="108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losing greetings 6:21-24</w:t>
      </w:r>
      <w:r w:rsidR="00310A71" w:rsidRPr="003903A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65D0CED4" w14:textId="169B886A" w:rsidR="00310A71" w:rsidRDefault="00310A71" w:rsidP="00956067">
      <w:pPr>
        <w:pStyle w:val="ListParagraph"/>
        <w:ind w:left="2160"/>
        <w:rPr>
          <w:rFonts w:ascii="Times New Roman" w:hAnsi="Times New Roman" w:cs="Times New Roman"/>
          <w:b/>
          <w:bCs/>
          <w:sz w:val="28"/>
          <w:szCs w:val="28"/>
        </w:rPr>
      </w:pPr>
    </w:p>
    <w:p w14:paraId="5008ABDB" w14:textId="77B5E3CC" w:rsidR="00AC732E" w:rsidRDefault="00AC732E" w:rsidP="00956067">
      <w:pPr>
        <w:pStyle w:val="ListParagraph"/>
        <w:ind w:left="2160"/>
        <w:rPr>
          <w:rFonts w:ascii="Times New Roman" w:hAnsi="Times New Roman" w:cs="Times New Roman"/>
          <w:b/>
          <w:bCs/>
          <w:sz w:val="28"/>
          <w:szCs w:val="28"/>
        </w:rPr>
      </w:pPr>
    </w:p>
    <w:p w14:paraId="17F0F0E3" w14:textId="77777777" w:rsidR="00AC732E" w:rsidRDefault="00AC732E" w:rsidP="00956067">
      <w:pPr>
        <w:pStyle w:val="ListParagraph"/>
        <w:ind w:left="2160"/>
        <w:rPr>
          <w:rFonts w:ascii="Times New Roman" w:hAnsi="Times New Roman" w:cs="Times New Roman"/>
          <w:b/>
          <w:bCs/>
          <w:sz w:val="28"/>
          <w:szCs w:val="28"/>
        </w:rPr>
      </w:pPr>
    </w:p>
    <w:p w14:paraId="35187A94" w14:textId="77777777" w:rsidR="00FC35C6" w:rsidRDefault="00FC35C6" w:rsidP="00956067">
      <w:pPr>
        <w:pStyle w:val="ListParagraph"/>
        <w:ind w:left="2160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FC35C6" w:rsidSect="0053468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1D34BB"/>
    <w:multiLevelType w:val="hybridMultilevel"/>
    <w:tmpl w:val="8438F294"/>
    <w:lvl w:ilvl="0" w:tplc="EB522A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c0MjI2NTcyMDBS0lEKTi0uzszPAykwrAUAHJoPLCwAAAA="/>
  </w:docVars>
  <w:rsids>
    <w:rsidRoot w:val="001C1372"/>
    <w:rsid w:val="00065448"/>
    <w:rsid w:val="000F4CC6"/>
    <w:rsid w:val="001476CA"/>
    <w:rsid w:val="001B1D15"/>
    <w:rsid w:val="001C1372"/>
    <w:rsid w:val="00265D8B"/>
    <w:rsid w:val="00310A71"/>
    <w:rsid w:val="003903A5"/>
    <w:rsid w:val="003C58C0"/>
    <w:rsid w:val="003F467F"/>
    <w:rsid w:val="00432118"/>
    <w:rsid w:val="00534683"/>
    <w:rsid w:val="005E3BA5"/>
    <w:rsid w:val="005F447A"/>
    <w:rsid w:val="006259B8"/>
    <w:rsid w:val="006C2E4E"/>
    <w:rsid w:val="006E4438"/>
    <w:rsid w:val="0074493B"/>
    <w:rsid w:val="007C1899"/>
    <w:rsid w:val="008526E9"/>
    <w:rsid w:val="00872757"/>
    <w:rsid w:val="00894847"/>
    <w:rsid w:val="009240D7"/>
    <w:rsid w:val="00956067"/>
    <w:rsid w:val="009B46DF"/>
    <w:rsid w:val="009C6785"/>
    <w:rsid w:val="00A50573"/>
    <w:rsid w:val="00AC732E"/>
    <w:rsid w:val="00AE2B0F"/>
    <w:rsid w:val="00C25275"/>
    <w:rsid w:val="00D61831"/>
    <w:rsid w:val="00E1719E"/>
    <w:rsid w:val="00F405DB"/>
    <w:rsid w:val="00F661BE"/>
    <w:rsid w:val="00FC3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DB2F1"/>
  <w15:chartTrackingRefBased/>
  <w15:docId w15:val="{B9627940-EBB3-4A58-9CB7-952F1EF96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13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Wadsworth</dc:creator>
  <cp:keywords/>
  <dc:description/>
  <cp:lastModifiedBy>Derek Wadsworth</cp:lastModifiedBy>
  <cp:revision>4</cp:revision>
  <dcterms:created xsi:type="dcterms:W3CDTF">2020-05-21T18:21:00Z</dcterms:created>
  <dcterms:modified xsi:type="dcterms:W3CDTF">2020-05-21T18:31:00Z</dcterms:modified>
</cp:coreProperties>
</file>